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color w:val="000000" w:themeColor="text1"/>
        </w:rPr>
        <w:alias w:val="Your Name:"/>
        <w:tag w:val="Your Name:"/>
        <w:id w:val="1524743180"/>
        <w:placeholder>
          <w:docPart w:val="1DA271E958A6F647A31E0A47474FEC22"/>
        </w:placeholder>
        <w:temporary/>
        <w:showingPlcHdr/>
        <w15:appearance w15:val="hidden"/>
      </w:sdtPr>
      <w:sdtContent>
        <w:p w14:paraId="6064E2D7" w14:textId="77777777" w:rsidR="00816216" w:rsidRPr="00E87FE1" w:rsidRDefault="00816216" w:rsidP="00141A4C">
          <w:pPr>
            <w:pStyle w:val="Title"/>
            <w:rPr>
              <w:color w:val="000000" w:themeColor="text1"/>
            </w:rPr>
          </w:pPr>
          <w:r w:rsidRPr="00E87FE1">
            <w:rPr>
              <w:color w:val="000000" w:themeColor="text1"/>
            </w:rPr>
            <w:t>Your Name</w:t>
          </w:r>
        </w:p>
      </w:sdtContent>
    </w:sdt>
    <w:p w14:paraId="195F42BA" w14:textId="0B5182A4" w:rsidR="00141A4C" w:rsidRPr="00E87FE1" w:rsidRDefault="007E6350" w:rsidP="00141A4C">
      <w:pPr>
        <w:rPr>
          <w:color w:val="000000" w:themeColor="text1"/>
        </w:rPr>
      </w:pPr>
      <w:r w:rsidRPr="00E87FE1">
        <w:rPr>
          <w:color w:val="000000" w:themeColor="text1"/>
        </w:rPr>
        <w:t>National American Miss</w:t>
      </w:r>
      <w:r w:rsidR="00481096">
        <w:rPr>
          <w:color w:val="000000" w:themeColor="text1"/>
        </w:rPr>
        <w:t xml:space="preserve"> Elite</w:t>
      </w:r>
      <w:r w:rsidRPr="00E87FE1">
        <w:rPr>
          <w:color w:val="000000" w:themeColor="text1"/>
        </w:rPr>
        <w:t xml:space="preserve"> or National All-American Miss</w:t>
      </w:r>
      <w:r w:rsidR="00141A4C" w:rsidRPr="00E87FE1">
        <w:rPr>
          <w:color w:val="000000" w:themeColor="text1"/>
        </w:rPr>
        <w:t> </w:t>
      </w:r>
      <w:r w:rsidR="00481096">
        <w:rPr>
          <w:color w:val="000000" w:themeColor="text1"/>
        </w:rPr>
        <w:t xml:space="preserve">Elite </w:t>
      </w:r>
      <w:r w:rsidR="00141A4C" w:rsidRPr="00E87FE1">
        <w:rPr>
          <w:color w:val="000000" w:themeColor="text1"/>
        </w:rPr>
        <w:t>| </w:t>
      </w:r>
      <w:r w:rsidRPr="00E87FE1">
        <w:rPr>
          <w:color w:val="000000" w:themeColor="text1"/>
        </w:rPr>
        <w:t>State or City Title</w:t>
      </w:r>
      <w:r w:rsidR="00141A4C" w:rsidRPr="00E87FE1">
        <w:rPr>
          <w:color w:val="000000" w:themeColor="text1"/>
        </w:rPr>
        <w:t> | </w:t>
      </w:r>
      <w:r w:rsidRPr="00E87FE1">
        <w:rPr>
          <w:color w:val="000000" w:themeColor="text1"/>
        </w:rPr>
        <w:t>Age</w:t>
      </w:r>
      <w:proofErr w:type="gramStart"/>
      <w:r w:rsidRPr="00E87FE1">
        <w:rPr>
          <w:color w:val="000000" w:themeColor="text1"/>
        </w:rPr>
        <w:t>: ??</w:t>
      </w:r>
      <w:proofErr w:type="gramEnd"/>
    </w:p>
    <w:p w14:paraId="7CFAE846" w14:textId="6311750C" w:rsidR="00985AFF" w:rsidRPr="00985AFF" w:rsidRDefault="00985AFF" w:rsidP="00985AFF">
      <w:pPr>
        <w:rPr>
          <w:rFonts w:ascii="Book Antiqua" w:hAnsi="Book Antiqua"/>
          <w:color w:val="FF0000"/>
          <w:sz w:val="18"/>
          <w:szCs w:val="18"/>
        </w:rPr>
      </w:pPr>
      <w:r>
        <w:rPr>
          <w:rFonts w:ascii="Book Antiqua" w:hAnsi="Book Antiqua"/>
          <w:b/>
          <w:bCs/>
          <w:color w:val="FF0000"/>
          <w:sz w:val="18"/>
          <w:szCs w:val="18"/>
        </w:rPr>
        <w:t>NOTE:</w:t>
      </w:r>
      <w:r>
        <w:rPr>
          <w:rFonts w:ascii="Book Antiqua" w:hAnsi="Book Antiqua"/>
          <w:color w:val="FF0000"/>
          <w:sz w:val="18"/>
          <w:szCs w:val="18"/>
        </w:rPr>
        <w:t xml:space="preserve"> </w:t>
      </w:r>
      <w:r w:rsidR="00906509">
        <w:rPr>
          <w:rFonts w:ascii="Book Antiqua" w:hAnsi="Book Antiqua"/>
          <w:color w:val="FF0000"/>
          <w:sz w:val="18"/>
          <w:szCs w:val="18"/>
        </w:rPr>
        <w:t xml:space="preserve">This template is for the </w:t>
      </w:r>
      <w:r w:rsidR="00481096">
        <w:rPr>
          <w:rFonts w:ascii="Book Antiqua" w:hAnsi="Book Antiqua"/>
          <w:color w:val="FF0000"/>
          <w:sz w:val="18"/>
          <w:szCs w:val="18"/>
        </w:rPr>
        <w:t>ELITE</w:t>
      </w:r>
      <w:r w:rsidR="00906509">
        <w:rPr>
          <w:rFonts w:ascii="Book Antiqua" w:hAnsi="Book Antiqua"/>
          <w:color w:val="FF0000"/>
          <w:sz w:val="18"/>
          <w:szCs w:val="18"/>
        </w:rPr>
        <w:t xml:space="preserve"> division only. </w:t>
      </w:r>
      <w:r>
        <w:rPr>
          <w:rFonts w:ascii="Book Antiqua" w:hAnsi="Book Antiqua"/>
          <w:color w:val="FF0000"/>
          <w:sz w:val="18"/>
          <w:szCs w:val="18"/>
        </w:rPr>
        <w:t xml:space="preserve">You </w:t>
      </w:r>
      <w:r>
        <w:rPr>
          <w:rFonts w:ascii="Book Antiqua" w:hAnsi="Book Antiqua"/>
          <w:color w:val="FF0000"/>
          <w:sz w:val="18"/>
          <w:szCs w:val="18"/>
          <w:u w:val="single"/>
        </w:rPr>
        <w:t>may</w:t>
      </w:r>
      <w:r>
        <w:rPr>
          <w:rFonts w:ascii="Book Antiqua" w:hAnsi="Book Antiqua"/>
          <w:color w:val="FF0000"/>
          <w:sz w:val="18"/>
          <w:szCs w:val="18"/>
        </w:rPr>
        <w:t xml:space="preserve"> decide how much info goes into each section. You may </w:t>
      </w:r>
      <w:r>
        <w:rPr>
          <w:rFonts w:ascii="Book Antiqua" w:hAnsi="Book Antiqua"/>
          <w:b/>
          <w:bCs/>
          <w:color w:val="FF0000"/>
          <w:sz w:val="18"/>
          <w:szCs w:val="18"/>
        </w:rPr>
        <w:t>not</w:t>
      </w:r>
      <w:r>
        <w:rPr>
          <w:rFonts w:ascii="Book Antiqua" w:hAnsi="Book Antiqua"/>
          <w:color w:val="FF0000"/>
          <w:sz w:val="18"/>
          <w:szCs w:val="18"/>
        </w:rPr>
        <w:t xml:space="preserve"> change the headers, font size, the font (bolding, italics and underline are fine when used sparingly), add graphics/emojis/</w:t>
      </w:r>
      <w:proofErr w:type="spellStart"/>
      <w:r>
        <w:rPr>
          <w:rFonts w:ascii="Book Antiqua" w:hAnsi="Book Antiqua"/>
          <w:color w:val="FF0000"/>
          <w:sz w:val="18"/>
          <w:szCs w:val="18"/>
        </w:rPr>
        <w:t>etc</w:t>
      </w:r>
      <w:proofErr w:type="spellEnd"/>
      <w:r>
        <w:rPr>
          <w:rFonts w:ascii="Book Antiqua" w:hAnsi="Book Antiqua"/>
          <w:color w:val="FF0000"/>
          <w:sz w:val="18"/>
          <w:szCs w:val="18"/>
        </w:rPr>
        <w:t xml:space="preserve">, or add color. The resume must fit to </w:t>
      </w:r>
      <w:proofErr w:type="gramStart"/>
      <w:r>
        <w:rPr>
          <w:rFonts w:ascii="Book Antiqua" w:hAnsi="Book Antiqua"/>
          <w:color w:val="FF0000"/>
          <w:sz w:val="18"/>
          <w:szCs w:val="18"/>
        </w:rPr>
        <w:t>one page</w:t>
      </w:r>
      <w:proofErr w:type="gramEnd"/>
      <w:r>
        <w:rPr>
          <w:rFonts w:ascii="Book Antiqua" w:hAnsi="Book Antiqua"/>
          <w:color w:val="FF0000"/>
          <w:sz w:val="18"/>
          <w:szCs w:val="18"/>
        </w:rPr>
        <w:t xml:space="preserve">, front side only. </w:t>
      </w:r>
      <w:r>
        <w:rPr>
          <w:rFonts w:ascii="Book Antiqua" w:hAnsi="Book Antiqua"/>
          <w:b/>
          <w:bCs/>
          <w:color w:val="FF0000"/>
          <w:sz w:val="18"/>
          <w:szCs w:val="18"/>
          <w:highlight w:val="yellow"/>
        </w:rPr>
        <w:t>Delete this portion before you begin working on your resume.</w:t>
      </w:r>
    </w:p>
    <w:p w14:paraId="768F98BB" w14:textId="2EFB6267" w:rsidR="006270A9" w:rsidRPr="00E87FE1" w:rsidRDefault="00000000" w:rsidP="00141A4C">
      <w:pPr>
        <w:pStyle w:val="Heading1"/>
        <w:rPr>
          <w:color w:val="000000" w:themeColor="text1"/>
        </w:rPr>
      </w:pPr>
      <w:sdt>
        <w:sdtPr>
          <w:rPr>
            <w:color w:val="000000" w:themeColor="text1"/>
          </w:rPr>
          <w:alias w:val="Objective:"/>
          <w:tag w:val="Objective:"/>
          <w:id w:val="-731932020"/>
          <w:placeholder>
            <w:docPart w:val="A2276016B3E10D47AD030F19690F3DDD"/>
          </w:placeholder>
          <w:temporary/>
          <w:showingPlcHdr/>
          <w15:appearance w15:val="hidden"/>
        </w:sdtPr>
        <w:sdtContent>
          <w:r w:rsidR="009D5933" w:rsidRPr="00E87FE1">
            <w:rPr>
              <w:color w:val="000000" w:themeColor="text1"/>
            </w:rPr>
            <w:t>Objective</w:t>
          </w:r>
        </w:sdtContent>
      </w:sdt>
    </w:p>
    <w:p w14:paraId="595F8961" w14:textId="7DC05584" w:rsidR="00985AFF" w:rsidRPr="00985AFF" w:rsidRDefault="00985AFF" w:rsidP="00985AFF">
      <w:pPr>
        <w:pStyle w:val="ListBullet"/>
        <w:rPr>
          <w:color w:val="000000" w:themeColor="text1"/>
        </w:rPr>
      </w:pPr>
      <w:r>
        <w:rPr>
          <w:color w:val="000000" w:themeColor="text1"/>
        </w:rPr>
        <w:t>To attain the title of [title you’re competing for here]</w:t>
      </w:r>
    </w:p>
    <w:sdt>
      <w:sdtPr>
        <w:rPr>
          <w:color w:val="000000" w:themeColor="text1"/>
        </w:rPr>
        <w:alias w:val="Education:"/>
        <w:tag w:val="Education:"/>
        <w:id w:val="807127995"/>
        <w:placeholder>
          <w:docPart w:val="77C112569D7EFC4786998B979140C8F2"/>
        </w:placeholder>
        <w:temporary/>
        <w:showingPlcHdr/>
        <w15:appearance w15:val="hidden"/>
      </w:sdtPr>
      <w:sdtContent>
        <w:p w14:paraId="1288AE64" w14:textId="77991E56" w:rsidR="006270A9" w:rsidRPr="00E87FE1" w:rsidRDefault="009D5933">
          <w:pPr>
            <w:pStyle w:val="Heading1"/>
            <w:rPr>
              <w:color w:val="000000" w:themeColor="text1"/>
            </w:rPr>
          </w:pPr>
          <w:r w:rsidRPr="00E87FE1">
            <w:rPr>
              <w:color w:val="000000" w:themeColor="text1"/>
            </w:rPr>
            <w:t>Education</w:t>
          </w:r>
        </w:p>
      </w:sdtContent>
    </w:sdt>
    <w:p w14:paraId="2096FC49" w14:textId="560248DF" w:rsidR="006270A9" w:rsidRPr="00E87FE1" w:rsidRDefault="007E6350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Degree (earned or in process)</w:t>
      </w:r>
      <w:r w:rsidR="009D5933" w:rsidRPr="00E87FE1">
        <w:rPr>
          <w:color w:val="000000" w:themeColor="text1"/>
        </w:rPr>
        <w:t> | </w:t>
      </w:r>
      <w:r w:rsidRPr="00E87FE1">
        <w:rPr>
          <w:color w:val="000000" w:themeColor="text1"/>
        </w:rPr>
        <w:t>date earned or estimated</w:t>
      </w:r>
      <w:r w:rsidR="009D5933" w:rsidRPr="00E87FE1">
        <w:rPr>
          <w:color w:val="000000" w:themeColor="text1"/>
        </w:rPr>
        <w:t> | </w:t>
      </w:r>
      <w:sdt>
        <w:sdtPr>
          <w:rPr>
            <w:color w:val="000000" w:themeColor="text1"/>
          </w:rPr>
          <w:alias w:val="School:"/>
          <w:tag w:val="School:"/>
          <w:id w:val="530385979"/>
          <w:placeholder>
            <w:docPart w:val="5FB43E06B19790468EB9FFE982E000B1"/>
          </w:placeholder>
          <w:temporary/>
          <w:showingPlcHdr/>
          <w15:appearance w15:val="hidden"/>
          <w:text/>
        </w:sdtPr>
        <w:sdtContent>
          <w:r w:rsidR="009D5933" w:rsidRPr="00E87FE1">
            <w:rPr>
              <w:color w:val="000000" w:themeColor="text1"/>
            </w:rPr>
            <w:t>School</w:t>
          </w:r>
        </w:sdtContent>
      </w:sdt>
    </w:p>
    <w:p w14:paraId="5B593AB5" w14:textId="77777777" w:rsidR="006270A9" w:rsidRPr="00E87FE1" w:rsidRDefault="009D5933" w:rsidP="001B29CF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Major: </w:t>
      </w:r>
      <w:sdt>
        <w:sdtPr>
          <w:rPr>
            <w:color w:val="000000" w:themeColor="text1"/>
          </w:rPr>
          <w:alias w:val="Major:"/>
          <w:tag w:val="Major:"/>
          <w:id w:val="1821224400"/>
          <w:placeholder>
            <w:docPart w:val="491EC330BF6D044692F03191B16F0833"/>
          </w:placeholder>
          <w:temporary/>
          <w:showingPlcHdr/>
          <w15:appearance w15:val="hidden"/>
          <w:text/>
        </w:sdtPr>
        <w:sdtContent>
          <w:r w:rsidR="00141A4C" w:rsidRPr="00E87FE1">
            <w:rPr>
              <w:color w:val="000000" w:themeColor="text1"/>
            </w:rPr>
            <w:t>Click</w:t>
          </w:r>
          <w:r w:rsidRPr="00E87FE1">
            <w:rPr>
              <w:color w:val="000000" w:themeColor="text1"/>
            </w:rPr>
            <w:t xml:space="preserve"> here to enter text</w:t>
          </w:r>
        </w:sdtContent>
      </w:sdt>
    </w:p>
    <w:p w14:paraId="092E28D2" w14:textId="77777777" w:rsidR="006270A9" w:rsidRPr="00E87FE1" w:rsidRDefault="009D5933" w:rsidP="001B29CF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Minor: </w:t>
      </w:r>
      <w:sdt>
        <w:sdtPr>
          <w:rPr>
            <w:color w:val="000000" w:themeColor="text1"/>
          </w:rPr>
          <w:alias w:val="Minor:"/>
          <w:tag w:val="Minor:"/>
          <w:id w:val="1025376684"/>
          <w:placeholder>
            <w:docPart w:val="491EC330BF6D044692F03191B16F0833"/>
          </w:placeholder>
          <w:temporary/>
          <w:showingPlcHdr/>
          <w15:appearance w15:val="hidden"/>
          <w:text/>
        </w:sdtPr>
        <w:sdtContent>
          <w:r w:rsidR="00816216" w:rsidRPr="00E87FE1">
            <w:rPr>
              <w:color w:val="000000" w:themeColor="text1"/>
            </w:rPr>
            <w:t>Click here to enter text</w:t>
          </w:r>
        </w:sdtContent>
      </w:sdt>
    </w:p>
    <w:p w14:paraId="4AE0A574" w14:textId="77777777" w:rsidR="006270A9" w:rsidRPr="00E87FE1" w:rsidRDefault="009D5933" w:rsidP="001B29CF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Related coursework: </w:t>
      </w:r>
      <w:sdt>
        <w:sdtPr>
          <w:rPr>
            <w:color w:val="000000" w:themeColor="text1"/>
          </w:rPr>
          <w:alias w:val="Related coursework: "/>
          <w:tag w:val="Related coursework: "/>
          <w:id w:val="1648172142"/>
          <w:placeholder>
            <w:docPart w:val="491EC330BF6D044692F03191B16F0833"/>
          </w:placeholder>
          <w:temporary/>
          <w:showingPlcHdr/>
          <w15:appearance w15:val="hidden"/>
          <w:text/>
        </w:sdtPr>
        <w:sdtContent>
          <w:r w:rsidR="00816216" w:rsidRPr="00E87FE1">
            <w:rPr>
              <w:color w:val="000000" w:themeColor="text1"/>
            </w:rPr>
            <w:t>Click here to enter text</w:t>
          </w:r>
        </w:sdtContent>
      </w:sdt>
    </w:p>
    <w:sdt>
      <w:sdtPr>
        <w:rPr>
          <w:color w:val="000000" w:themeColor="text1"/>
        </w:rPr>
        <w:alias w:val="Skills &amp; Abilities:"/>
        <w:tag w:val="Skills &amp; Abilities:"/>
        <w:id w:val="458624136"/>
        <w:placeholder>
          <w:docPart w:val="1BC27A2C42F7FB4BB23959E2E2563753"/>
        </w:placeholder>
        <w:temporary/>
        <w:showingPlcHdr/>
        <w15:appearance w15:val="hidden"/>
      </w:sdtPr>
      <w:sdtContent>
        <w:p w14:paraId="22526654" w14:textId="77777777" w:rsidR="006270A9" w:rsidRPr="00E87FE1" w:rsidRDefault="009D5933">
          <w:pPr>
            <w:pStyle w:val="Heading1"/>
            <w:rPr>
              <w:color w:val="000000" w:themeColor="text1"/>
            </w:rPr>
          </w:pPr>
          <w:r w:rsidRPr="00E87FE1">
            <w:rPr>
              <w:color w:val="000000" w:themeColor="text1"/>
            </w:rPr>
            <w:t>Skills &amp; Abilities</w:t>
          </w:r>
        </w:p>
      </w:sdtContent>
    </w:sdt>
    <w:sdt>
      <w:sdtPr>
        <w:rPr>
          <w:color w:val="000000" w:themeColor="text1"/>
        </w:rPr>
        <w:alias w:val="Leadership:"/>
        <w:tag w:val="Leadership:"/>
        <w:id w:val="1837562325"/>
        <w:placeholder>
          <w:docPart w:val="08E79575B629D94BBBB7D665B08A76EC"/>
        </w:placeholder>
        <w:temporary/>
        <w:showingPlcHdr/>
        <w15:appearance w15:val="hidden"/>
      </w:sdtPr>
      <w:sdtContent>
        <w:p w14:paraId="4E2C78F6" w14:textId="77777777" w:rsidR="006270A9" w:rsidRPr="00E87FE1" w:rsidRDefault="009D5933">
          <w:pPr>
            <w:pStyle w:val="Heading2"/>
            <w:rPr>
              <w:color w:val="000000" w:themeColor="text1"/>
            </w:rPr>
          </w:pPr>
          <w:r w:rsidRPr="00E87FE1">
            <w:rPr>
              <w:color w:val="000000" w:themeColor="text1"/>
            </w:rPr>
            <w:t>Leadership</w:t>
          </w:r>
        </w:p>
      </w:sdtContent>
    </w:sdt>
    <w:p w14:paraId="1B29440B" w14:textId="3E98723C" w:rsidR="006270A9" w:rsidRPr="00E87FE1" w:rsidRDefault="00481096">
      <w:pPr>
        <w:pStyle w:val="ListBullet"/>
        <w:rPr>
          <w:color w:val="000000" w:themeColor="text1"/>
        </w:rPr>
      </w:pPr>
      <w:r>
        <w:rPr>
          <w:color w:val="000000" w:themeColor="text1"/>
        </w:rPr>
        <w:t>Tell us about leadership roles you’ve held.</w:t>
      </w:r>
    </w:p>
    <w:p w14:paraId="77EFA378" w14:textId="303E19D0" w:rsidR="00F11647" w:rsidRPr="00E87FE1" w:rsidRDefault="008D584B" w:rsidP="00F11647">
      <w:pPr>
        <w:pStyle w:val="Heading1"/>
        <w:rPr>
          <w:color w:val="000000" w:themeColor="text1"/>
        </w:rPr>
      </w:pPr>
      <w:r w:rsidRPr="00E87FE1">
        <w:rPr>
          <w:color w:val="000000" w:themeColor="text1"/>
        </w:rPr>
        <w:t xml:space="preserve">Honors &amp; Accolades </w:t>
      </w:r>
    </w:p>
    <w:p w14:paraId="3F5F3D10" w14:textId="4396E315" w:rsidR="00F11647" w:rsidRPr="00E87FE1" w:rsidRDefault="00AD4CD2" w:rsidP="00F11647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Honor or accolade</w:t>
      </w:r>
      <w:r w:rsidR="00F11647" w:rsidRPr="00E87FE1">
        <w:rPr>
          <w:color w:val="000000" w:themeColor="text1"/>
        </w:rPr>
        <w:t> | </w:t>
      </w:r>
      <w:r w:rsidR="004867C7" w:rsidRPr="00E87FE1">
        <w:rPr>
          <w:color w:val="000000" w:themeColor="text1"/>
        </w:rPr>
        <w:t>date(s) earned</w:t>
      </w:r>
    </w:p>
    <w:p w14:paraId="43B65C10" w14:textId="75164531" w:rsidR="00F11647" w:rsidRPr="00E87FE1" w:rsidRDefault="00F11647" w:rsidP="00F11647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Tell us more about the community service project and your </w:t>
      </w:r>
      <w:r w:rsidR="00892093">
        <w:rPr>
          <w:color w:val="000000" w:themeColor="text1"/>
        </w:rPr>
        <w:t>role</w:t>
      </w:r>
      <w:r w:rsidR="00892093" w:rsidRPr="00E87FE1">
        <w:rPr>
          <w:color w:val="000000" w:themeColor="text1"/>
        </w:rPr>
        <w:t xml:space="preserve"> </w:t>
      </w:r>
      <w:r w:rsidRPr="00E87FE1">
        <w:rPr>
          <w:color w:val="000000" w:themeColor="text1"/>
        </w:rPr>
        <w:t>in the project.</w:t>
      </w:r>
    </w:p>
    <w:p w14:paraId="15F4B112" w14:textId="77777777" w:rsidR="00BE5142" w:rsidRPr="00E87FE1" w:rsidRDefault="00BE5142" w:rsidP="00BE5142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Honor or accolade | date(s) earned</w:t>
      </w:r>
    </w:p>
    <w:p w14:paraId="6739CFB6" w14:textId="504D8A93" w:rsidR="00BE5142" w:rsidRPr="00E87FE1" w:rsidRDefault="00BE5142" w:rsidP="00BE5142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Tell us more about the community service project and your </w:t>
      </w:r>
      <w:r w:rsidR="00892093">
        <w:rPr>
          <w:color w:val="000000" w:themeColor="text1"/>
        </w:rPr>
        <w:t>role</w:t>
      </w:r>
      <w:r w:rsidR="00892093" w:rsidRPr="00E87FE1">
        <w:rPr>
          <w:color w:val="000000" w:themeColor="text1"/>
        </w:rPr>
        <w:t xml:space="preserve"> </w:t>
      </w:r>
      <w:r w:rsidRPr="00E87FE1">
        <w:rPr>
          <w:color w:val="000000" w:themeColor="text1"/>
        </w:rPr>
        <w:t>in the project.</w:t>
      </w:r>
    </w:p>
    <w:p w14:paraId="19242933" w14:textId="23A927BC" w:rsidR="006270A9" w:rsidRPr="00E87FE1" w:rsidRDefault="007E6350">
      <w:pPr>
        <w:pStyle w:val="Heading1"/>
        <w:rPr>
          <w:color w:val="000000" w:themeColor="text1"/>
        </w:rPr>
      </w:pPr>
      <w:r w:rsidRPr="00E87FE1">
        <w:rPr>
          <w:color w:val="000000" w:themeColor="text1"/>
        </w:rPr>
        <w:t>Community Service</w:t>
      </w:r>
    </w:p>
    <w:p w14:paraId="1B4D3CC8" w14:textId="00CE60E9" w:rsidR="006270A9" w:rsidRPr="00E87FE1" w:rsidRDefault="007E6350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Project</w:t>
      </w:r>
      <w:r w:rsidR="009D5933" w:rsidRPr="00E87FE1">
        <w:rPr>
          <w:color w:val="000000" w:themeColor="text1"/>
        </w:rPr>
        <w:t> | </w:t>
      </w:r>
      <w:r w:rsidRPr="00E87FE1">
        <w:rPr>
          <w:color w:val="000000" w:themeColor="text1"/>
        </w:rPr>
        <w:t>role</w:t>
      </w:r>
      <w:r w:rsidR="009D5933" w:rsidRPr="00E87FE1">
        <w:rPr>
          <w:color w:val="000000" w:themeColor="text1"/>
        </w:rPr>
        <w:t> | </w:t>
      </w:r>
      <w:sdt>
        <w:sdtPr>
          <w:rPr>
            <w:color w:val="000000" w:themeColor="text1"/>
          </w:rPr>
          <w:alias w:val="Dates From - To for Job 1:"/>
          <w:tag w:val="Dates From - To for Job 1:"/>
          <w:id w:val="-577978458"/>
          <w:placeholder>
            <w:docPart w:val="1B4FBC17E723D24580D521527148FF71"/>
          </w:placeholder>
          <w:temporary/>
          <w:showingPlcHdr/>
          <w15:appearance w15:val="hidden"/>
          <w:text/>
        </w:sdtPr>
        <w:sdtContent>
          <w:r w:rsidR="009D5933" w:rsidRPr="00E87FE1">
            <w:rPr>
              <w:color w:val="000000" w:themeColor="text1"/>
            </w:rPr>
            <w:t>Dates From - To</w:t>
          </w:r>
        </w:sdtContent>
      </w:sdt>
    </w:p>
    <w:p w14:paraId="7D21816B" w14:textId="09AA7B6C" w:rsidR="006270A9" w:rsidRPr="00E87FE1" w:rsidRDefault="007E6350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Tell us more about the community service project and your </w:t>
      </w:r>
      <w:r w:rsidR="00892093">
        <w:rPr>
          <w:color w:val="000000" w:themeColor="text1"/>
        </w:rPr>
        <w:t>role</w:t>
      </w:r>
      <w:r w:rsidR="00892093" w:rsidRPr="00E87FE1">
        <w:rPr>
          <w:color w:val="000000" w:themeColor="text1"/>
        </w:rPr>
        <w:t xml:space="preserve"> </w:t>
      </w:r>
      <w:r w:rsidRPr="00E87FE1">
        <w:rPr>
          <w:color w:val="000000" w:themeColor="text1"/>
        </w:rPr>
        <w:t>in the project.</w:t>
      </w:r>
    </w:p>
    <w:p w14:paraId="5692D2D8" w14:textId="77777777" w:rsidR="007E6350" w:rsidRPr="00E87FE1" w:rsidRDefault="007E6350" w:rsidP="007E6350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Project | role | </w:t>
      </w:r>
      <w:sdt>
        <w:sdtPr>
          <w:rPr>
            <w:color w:val="000000" w:themeColor="text1"/>
          </w:rPr>
          <w:alias w:val="Dates From - To for Job 1:"/>
          <w:tag w:val="Dates From - To for Job 1:"/>
          <w:id w:val="-443310806"/>
          <w:placeholder>
            <w:docPart w:val="67CCC64C6EAD47DD93E3442CC20FAE6E"/>
          </w:placeholder>
          <w:temporary/>
          <w:showingPlcHdr/>
          <w15:appearance w15:val="hidden"/>
          <w:text/>
        </w:sdtPr>
        <w:sdtContent>
          <w:r w:rsidRPr="00E87FE1">
            <w:rPr>
              <w:color w:val="000000" w:themeColor="text1"/>
            </w:rPr>
            <w:t>Dates From - To</w:t>
          </w:r>
        </w:sdtContent>
      </w:sdt>
    </w:p>
    <w:p w14:paraId="59AF8F6B" w14:textId="73D73AB2" w:rsidR="007E6350" w:rsidRPr="00E87FE1" w:rsidRDefault="007E6350" w:rsidP="007E6350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Tell us more about the community service project and your </w:t>
      </w:r>
      <w:r w:rsidR="00892093">
        <w:rPr>
          <w:color w:val="000000" w:themeColor="text1"/>
        </w:rPr>
        <w:t>role</w:t>
      </w:r>
      <w:r w:rsidR="00892093" w:rsidRPr="00E87FE1">
        <w:rPr>
          <w:color w:val="000000" w:themeColor="text1"/>
        </w:rPr>
        <w:t xml:space="preserve"> </w:t>
      </w:r>
      <w:r w:rsidRPr="00E87FE1">
        <w:rPr>
          <w:color w:val="000000" w:themeColor="text1"/>
        </w:rPr>
        <w:t>in the project.</w:t>
      </w:r>
    </w:p>
    <w:p w14:paraId="17B235FF" w14:textId="70A8D293" w:rsidR="00115306" w:rsidRPr="00E87FE1" w:rsidRDefault="00115306" w:rsidP="00115306">
      <w:pPr>
        <w:pStyle w:val="Heading1"/>
        <w:rPr>
          <w:color w:val="000000" w:themeColor="text1"/>
        </w:rPr>
      </w:pPr>
      <w:r w:rsidRPr="00E87FE1">
        <w:rPr>
          <w:color w:val="000000" w:themeColor="text1"/>
        </w:rPr>
        <w:t>Goals for 202</w:t>
      </w:r>
      <w:r w:rsidR="00481096">
        <w:rPr>
          <w:color w:val="000000" w:themeColor="text1"/>
        </w:rPr>
        <w:t>6</w:t>
      </w:r>
    </w:p>
    <w:p w14:paraId="44D40CA0" w14:textId="1A955109" w:rsidR="00115306" w:rsidRPr="00E87FE1" w:rsidRDefault="00481096" w:rsidP="00115306">
      <w:pPr>
        <w:pStyle w:val="ListBullet"/>
        <w:rPr>
          <w:color w:val="000000" w:themeColor="text1"/>
        </w:rPr>
      </w:pPr>
      <w:r>
        <w:rPr>
          <w:color w:val="000000" w:themeColor="text1"/>
        </w:rPr>
        <w:t>What you hope to accomplish in the upcoming year… personally, professionally, whatever!</w:t>
      </w:r>
    </w:p>
    <w:p w14:paraId="15F5397C" w14:textId="77777777" w:rsidR="00115306" w:rsidRPr="00E87FE1" w:rsidRDefault="00115306" w:rsidP="00115306">
      <w:pPr>
        <w:pStyle w:val="ListBullet"/>
        <w:numPr>
          <w:ilvl w:val="0"/>
          <w:numId w:val="0"/>
        </w:numPr>
        <w:rPr>
          <w:color w:val="000000" w:themeColor="text1"/>
        </w:rPr>
      </w:pPr>
    </w:p>
    <w:sectPr w:rsidR="00115306" w:rsidRPr="00E87FE1" w:rsidSect="00617B26">
      <w:footerReference w:type="default" r:id="rId11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28BD31" w14:textId="77777777" w:rsidR="00C97D9B" w:rsidRDefault="00C97D9B">
      <w:pPr>
        <w:spacing w:after="0"/>
      </w:pPr>
      <w:r>
        <w:separator/>
      </w:r>
    </w:p>
  </w:endnote>
  <w:endnote w:type="continuationSeparator" w:id="0">
    <w:p w14:paraId="09D2EE63" w14:textId="77777777" w:rsidR="00C97D9B" w:rsidRDefault="00C97D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8D8A8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6C310" w14:textId="77777777" w:rsidR="00C97D9B" w:rsidRDefault="00C97D9B">
      <w:pPr>
        <w:spacing w:after="0"/>
      </w:pPr>
      <w:r>
        <w:separator/>
      </w:r>
    </w:p>
  </w:footnote>
  <w:footnote w:type="continuationSeparator" w:id="0">
    <w:p w14:paraId="0BB8C6D3" w14:textId="77777777" w:rsidR="00C97D9B" w:rsidRDefault="00C97D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5003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19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99F0E91"/>
    <w:multiLevelType w:val="hybridMultilevel"/>
    <w:tmpl w:val="DF1E2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298118">
    <w:abstractNumId w:val="9"/>
  </w:num>
  <w:num w:numId="2" w16cid:durableId="39523208">
    <w:abstractNumId w:val="9"/>
    <w:lvlOverride w:ilvl="0">
      <w:startOverride w:val="1"/>
    </w:lvlOverride>
  </w:num>
  <w:num w:numId="3" w16cid:durableId="840779994">
    <w:abstractNumId w:val="9"/>
    <w:lvlOverride w:ilvl="0">
      <w:startOverride w:val="1"/>
    </w:lvlOverride>
  </w:num>
  <w:num w:numId="4" w16cid:durableId="1804732519">
    <w:abstractNumId w:val="9"/>
    <w:lvlOverride w:ilvl="0">
      <w:startOverride w:val="1"/>
    </w:lvlOverride>
  </w:num>
  <w:num w:numId="5" w16cid:durableId="1942764084">
    <w:abstractNumId w:val="8"/>
  </w:num>
  <w:num w:numId="6" w16cid:durableId="416174466">
    <w:abstractNumId w:val="7"/>
  </w:num>
  <w:num w:numId="7" w16cid:durableId="2088963104">
    <w:abstractNumId w:val="6"/>
  </w:num>
  <w:num w:numId="8" w16cid:durableId="2036076286">
    <w:abstractNumId w:val="5"/>
  </w:num>
  <w:num w:numId="9" w16cid:durableId="970525050">
    <w:abstractNumId w:val="4"/>
  </w:num>
  <w:num w:numId="10" w16cid:durableId="920068241">
    <w:abstractNumId w:val="3"/>
  </w:num>
  <w:num w:numId="11" w16cid:durableId="691493472">
    <w:abstractNumId w:val="2"/>
  </w:num>
  <w:num w:numId="12" w16cid:durableId="836269616">
    <w:abstractNumId w:val="1"/>
  </w:num>
  <w:num w:numId="13" w16cid:durableId="603615012">
    <w:abstractNumId w:val="0"/>
  </w:num>
  <w:num w:numId="14" w16cid:durableId="404962189">
    <w:abstractNumId w:val="13"/>
  </w:num>
  <w:num w:numId="15" w16cid:durableId="615872988">
    <w:abstractNumId w:val="16"/>
  </w:num>
  <w:num w:numId="16" w16cid:durableId="227805744">
    <w:abstractNumId w:val="12"/>
  </w:num>
  <w:num w:numId="17" w16cid:durableId="837035500">
    <w:abstractNumId w:val="15"/>
  </w:num>
  <w:num w:numId="18" w16cid:durableId="1800951286">
    <w:abstractNumId w:val="10"/>
  </w:num>
  <w:num w:numId="19" w16cid:durableId="1834684894">
    <w:abstractNumId w:val="19"/>
  </w:num>
  <w:num w:numId="20" w16cid:durableId="1266036838">
    <w:abstractNumId w:val="17"/>
  </w:num>
  <w:num w:numId="21" w16cid:durableId="1609042703">
    <w:abstractNumId w:val="11"/>
  </w:num>
  <w:num w:numId="22" w16cid:durableId="785126721">
    <w:abstractNumId w:val="14"/>
  </w:num>
  <w:num w:numId="23" w16cid:durableId="268859718">
    <w:abstractNumId w:val="18"/>
  </w:num>
  <w:num w:numId="24" w16cid:durableId="714933426">
    <w:abstractNumId w:val="20"/>
  </w:num>
  <w:num w:numId="25" w16cid:durableId="1537505406">
    <w:abstractNumId w:val="9"/>
  </w:num>
  <w:num w:numId="26" w16cid:durableId="6240421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NzYzNDczsDQ1MjBS0lEKTi0uzszPAykwrAUA6oYzhCwAAAA="/>
  </w:docVars>
  <w:rsids>
    <w:rsidRoot w:val="00115306"/>
    <w:rsid w:val="000A4F59"/>
    <w:rsid w:val="00115306"/>
    <w:rsid w:val="00125CC9"/>
    <w:rsid w:val="00141A4C"/>
    <w:rsid w:val="001B29CF"/>
    <w:rsid w:val="001D73E0"/>
    <w:rsid w:val="0028220F"/>
    <w:rsid w:val="00356C14"/>
    <w:rsid w:val="00415C56"/>
    <w:rsid w:val="00481096"/>
    <w:rsid w:val="004867C7"/>
    <w:rsid w:val="005132A1"/>
    <w:rsid w:val="00617B26"/>
    <w:rsid w:val="006270A9"/>
    <w:rsid w:val="00675956"/>
    <w:rsid w:val="00681034"/>
    <w:rsid w:val="007E6350"/>
    <w:rsid w:val="00816216"/>
    <w:rsid w:val="008209BA"/>
    <w:rsid w:val="00872CC9"/>
    <w:rsid w:val="0087734B"/>
    <w:rsid w:val="00892093"/>
    <w:rsid w:val="008D584B"/>
    <w:rsid w:val="00906509"/>
    <w:rsid w:val="009762C0"/>
    <w:rsid w:val="00985AFF"/>
    <w:rsid w:val="009D5933"/>
    <w:rsid w:val="00A427BD"/>
    <w:rsid w:val="00AD4CD2"/>
    <w:rsid w:val="00B82EEF"/>
    <w:rsid w:val="00BD768D"/>
    <w:rsid w:val="00BE5142"/>
    <w:rsid w:val="00C61F8E"/>
    <w:rsid w:val="00C97D9B"/>
    <w:rsid w:val="00E83E4B"/>
    <w:rsid w:val="00E87FE1"/>
    <w:rsid w:val="00F11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2AF6EF"/>
  <w15:chartTrackingRefBased/>
  <w15:docId w15:val="{D66E6C77-9958-5042-8A53-D7FC25815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40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A271E958A6F647A31E0A47474FE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99749-3EF4-A644-B67F-FB2B3B562CFF}"/>
      </w:docPartPr>
      <w:docPartBody>
        <w:p w:rsidR="009E7369" w:rsidRDefault="0000086E">
          <w:pPr>
            <w:pStyle w:val="1DA271E958A6F647A31E0A47474FEC22"/>
          </w:pPr>
          <w:r>
            <w:t>Your Name</w:t>
          </w:r>
        </w:p>
      </w:docPartBody>
    </w:docPart>
    <w:docPart>
      <w:docPartPr>
        <w:name w:val="A2276016B3E10D47AD030F19690F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E66A7-B9FA-344B-A458-BE94FB792597}"/>
      </w:docPartPr>
      <w:docPartBody>
        <w:p w:rsidR="009E7369" w:rsidRDefault="0000086E">
          <w:pPr>
            <w:pStyle w:val="A2276016B3E10D47AD030F19690F3DDD"/>
          </w:pPr>
          <w:r>
            <w:t>Objective</w:t>
          </w:r>
        </w:p>
      </w:docPartBody>
    </w:docPart>
    <w:docPart>
      <w:docPartPr>
        <w:name w:val="77C112569D7EFC4786998B979140C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11BD7-43AC-9142-816D-487DEFC7B3FB}"/>
      </w:docPartPr>
      <w:docPartBody>
        <w:p w:rsidR="009E7369" w:rsidRDefault="0000086E">
          <w:pPr>
            <w:pStyle w:val="77C112569D7EFC4786998B979140C8F2"/>
          </w:pPr>
          <w:r>
            <w:t>Education</w:t>
          </w:r>
        </w:p>
      </w:docPartBody>
    </w:docPart>
    <w:docPart>
      <w:docPartPr>
        <w:name w:val="5FB43E06B19790468EB9FFE982E00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063C4-1D77-FC4D-8133-3F9EDA6DB528}"/>
      </w:docPartPr>
      <w:docPartBody>
        <w:p w:rsidR="009E7369" w:rsidRDefault="0000086E">
          <w:pPr>
            <w:pStyle w:val="5FB43E06B19790468EB9FFE982E000B1"/>
          </w:pPr>
          <w:r>
            <w:t>School</w:t>
          </w:r>
        </w:p>
      </w:docPartBody>
    </w:docPart>
    <w:docPart>
      <w:docPartPr>
        <w:name w:val="491EC330BF6D044692F03191B16F0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86B62-3FF5-2347-8B45-BB72E1A3B909}"/>
      </w:docPartPr>
      <w:docPartBody>
        <w:p w:rsidR="009E7369" w:rsidRDefault="0000086E">
          <w:pPr>
            <w:pStyle w:val="491EC330BF6D044692F03191B16F0833"/>
          </w:pPr>
          <w:r>
            <w:t>Click here to enter text</w:t>
          </w:r>
        </w:p>
      </w:docPartBody>
    </w:docPart>
    <w:docPart>
      <w:docPartPr>
        <w:name w:val="1BC27A2C42F7FB4BB23959E2E2563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5D382-894E-D84E-B449-FC8F82EE883A}"/>
      </w:docPartPr>
      <w:docPartBody>
        <w:p w:rsidR="009E7369" w:rsidRDefault="0000086E">
          <w:pPr>
            <w:pStyle w:val="1BC27A2C42F7FB4BB23959E2E2563753"/>
          </w:pPr>
          <w:r>
            <w:t>Skills &amp; Abilities</w:t>
          </w:r>
        </w:p>
      </w:docPartBody>
    </w:docPart>
    <w:docPart>
      <w:docPartPr>
        <w:name w:val="08E79575B629D94BBBB7D665B08A7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5767B-0558-BE46-9539-C02C4C63C875}"/>
      </w:docPartPr>
      <w:docPartBody>
        <w:p w:rsidR="009E7369" w:rsidRDefault="0000086E">
          <w:pPr>
            <w:pStyle w:val="08E79575B629D94BBBB7D665B08A76EC"/>
          </w:pPr>
          <w:r>
            <w:t>Leadership</w:t>
          </w:r>
        </w:p>
      </w:docPartBody>
    </w:docPart>
    <w:docPart>
      <w:docPartPr>
        <w:name w:val="1B4FBC17E723D24580D521527148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1FF1C-6061-F244-AEB3-B767264A8DE4}"/>
      </w:docPartPr>
      <w:docPartBody>
        <w:p w:rsidR="009E7369" w:rsidRDefault="0000086E">
          <w:pPr>
            <w:pStyle w:val="1B4FBC17E723D24580D521527148FF71"/>
          </w:pPr>
          <w:r>
            <w:t>Dates From - To</w:t>
          </w:r>
        </w:p>
      </w:docPartBody>
    </w:docPart>
    <w:docPart>
      <w:docPartPr>
        <w:name w:val="67CCC64C6EAD47DD93E3442CC20FA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764E3-F321-42AB-BCB0-8FEA2871A2C2}"/>
      </w:docPartPr>
      <w:docPartBody>
        <w:p w:rsidR="0001723E" w:rsidRDefault="009E7369" w:rsidP="009E7369">
          <w:pPr>
            <w:pStyle w:val="67CCC64C6EAD47DD93E3442CC20FAE6E"/>
          </w:pPr>
          <w:r>
            <w:t>Dates From - 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52B1"/>
    <w:rsid w:val="0000086E"/>
    <w:rsid w:val="0001723E"/>
    <w:rsid w:val="000D1225"/>
    <w:rsid w:val="003C0C41"/>
    <w:rsid w:val="0040589C"/>
    <w:rsid w:val="00667374"/>
    <w:rsid w:val="00872CC9"/>
    <w:rsid w:val="009E7369"/>
    <w:rsid w:val="00B82EEF"/>
    <w:rsid w:val="00BE299C"/>
    <w:rsid w:val="00C452B1"/>
    <w:rsid w:val="00FA0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DA271E958A6F647A31E0A47474FEC22">
    <w:name w:val="1DA271E958A6F647A31E0A47474FEC22"/>
  </w:style>
  <w:style w:type="paragraph" w:customStyle="1" w:styleId="A2276016B3E10D47AD030F19690F3DDD">
    <w:name w:val="A2276016B3E10D47AD030F19690F3DDD"/>
  </w:style>
  <w:style w:type="paragraph" w:customStyle="1" w:styleId="77C112569D7EFC4786998B979140C8F2">
    <w:name w:val="77C112569D7EFC4786998B979140C8F2"/>
  </w:style>
  <w:style w:type="paragraph" w:customStyle="1" w:styleId="5FB43E06B19790468EB9FFE982E000B1">
    <w:name w:val="5FB43E06B19790468EB9FFE982E000B1"/>
  </w:style>
  <w:style w:type="paragraph" w:customStyle="1" w:styleId="491EC330BF6D044692F03191B16F0833">
    <w:name w:val="491EC330BF6D044692F03191B16F0833"/>
  </w:style>
  <w:style w:type="paragraph" w:customStyle="1" w:styleId="1BC27A2C42F7FB4BB23959E2E2563753">
    <w:name w:val="1BC27A2C42F7FB4BB23959E2E2563753"/>
  </w:style>
  <w:style w:type="paragraph" w:customStyle="1" w:styleId="08E79575B629D94BBBB7D665B08A76EC">
    <w:name w:val="08E79575B629D94BBBB7D665B08A76EC"/>
  </w:style>
  <w:style w:type="paragraph" w:customStyle="1" w:styleId="1B4FBC17E723D24580D521527148FF71">
    <w:name w:val="1B4FBC17E723D24580D521527148FF71"/>
  </w:style>
  <w:style w:type="paragraph" w:customStyle="1" w:styleId="67CCC64C6EAD47DD93E3442CC20FAE6E">
    <w:name w:val="67CCC64C6EAD47DD93E3442CC20FAE6E"/>
    <w:rsid w:val="009E7369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1f23f9-3a64-4103-bc81-dd12982c6e9b">
      <Terms xmlns="http://schemas.microsoft.com/office/infopath/2007/PartnerControls"/>
    </lcf76f155ced4ddcb4097134ff3c332f>
    <TaxCatchAll xmlns="73eff614-3a63-438e-abd5-dd917bddde3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47CCD3F6EC94AB2725DDFAED774C6" ma:contentTypeVersion="14" ma:contentTypeDescription="Create a new document." ma:contentTypeScope="" ma:versionID="481f0ef399600e306b237778f3a84304">
  <xsd:schema xmlns:xsd="http://www.w3.org/2001/XMLSchema" xmlns:xs="http://www.w3.org/2001/XMLSchema" xmlns:p="http://schemas.microsoft.com/office/2006/metadata/properties" xmlns:ns2="7b1f23f9-3a64-4103-bc81-dd12982c6e9b" xmlns:ns3="73eff614-3a63-438e-abd5-dd917bddde3c" targetNamespace="http://schemas.microsoft.com/office/2006/metadata/properties" ma:root="true" ma:fieldsID="2b22d528ef873a3b3065958e9bc768b4" ns2:_="" ns3:_="">
    <xsd:import namespace="7b1f23f9-3a64-4103-bc81-dd12982c6e9b"/>
    <xsd:import namespace="73eff614-3a63-438e-abd5-dd917bddde3c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1f23f9-3a64-4103-bc81-dd12982c6e9b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74d0b2e-0829-4e94-b5ef-9688ca86d4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eff614-3a63-438e-abd5-dd917bddde3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65f7888-56fc-4765-9072-4b49278a8dea}" ma:internalName="TaxCatchAll" ma:showField="CatchAllData" ma:web="73eff614-3a63-438e-abd5-dd917bddde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3A954F-61A4-4203-8694-EDD3CE990D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763FB6-E48C-4795-A0D8-89C6563C96E1}">
  <ds:schemaRefs>
    <ds:schemaRef ds:uri="http://schemas.microsoft.com/office/2006/metadata/properties"/>
    <ds:schemaRef ds:uri="http://schemas.microsoft.com/office/infopath/2007/PartnerControls"/>
    <ds:schemaRef ds:uri="7b1f23f9-3a64-4103-bc81-dd12982c6e9b"/>
    <ds:schemaRef ds:uri="73eff614-3a63-438e-abd5-dd917bddde3c"/>
  </ds:schemaRefs>
</ds:datastoreItem>
</file>

<file path=customXml/itemProps3.xml><?xml version="1.0" encoding="utf-8"?>
<ds:datastoreItem xmlns:ds="http://schemas.openxmlformats.org/officeDocument/2006/customXml" ds:itemID="{E6CC9C02-269A-4556-965E-C2F7894C95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4B31E7-C560-4912-8048-B6D4EB3F7A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1f23f9-3a64-4103-bc81-dd12982c6e9b"/>
    <ds:schemaRef ds:uri="73eff614-3a63-438e-abd5-dd917bddde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ffany Reilly</dc:creator>
  <cp:keywords/>
  <cp:lastModifiedBy>MT Duvall</cp:lastModifiedBy>
  <cp:revision>5</cp:revision>
  <dcterms:created xsi:type="dcterms:W3CDTF">2023-09-19T18:31:00Z</dcterms:created>
  <dcterms:modified xsi:type="dcterms:W3CDTF">2025-08-21T18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47CCD3F6EC94AB2725DDFAED774C6</vt:lpwstr>
  </property>
</Properties>
</file>